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in</w:t>
      </w:r>
      <w:r>
        <w:t xml:space="preserve"> </w:t>
      </w:r>
      <w:r>
        <w:t xml:space="preserve">Nigeria</w:t>
      </w:r>
      <w:r>
        <w:t xml:space="preserve"> </w:t>
      </w:r>
      <w:r>
        <w:t xml:space="preserve">Lagos</w:t>
      </w:r>
    </w:p>
    <w:bookmarkStart w:id="20" w:name="X6081e9ba4c1b6b36e9bd541446c91150cc78e83"/>
    <w:p>
      <w:pPr>
        <w:pStyle w:val="Heading1"/>
      </w:pPr>
      <w:r>
        <w:t xml:space="preserve">Scholarship Application Letter: Advancing Statistical Excellence in Nigeria Lagos</w:t>
      </w:r>
    </w:p>
    <w:p>
      <w:pPr>
        <w:pStyle w:val="FirstParagraph"/>
      </w:pPr>
      <w:r>
        <w:t xml:space="preserve">Dear Scholarship Committee,</w:t>
      </w:r>
    </w:p>
    <w:p>
      <w:pPr>
        <w:pStyle w:val="BodyText"/>
      </w:pPr>
      <w:r>
        <w:t xml:space="preserve">It is with profound enthusiasm and a deep-seated commitment to leveraging data for societal transformation that I submit this Scholarship Application Letter. As an emerging Statistician hailing from the vibrant metropolis of Lagos, Nigeria, I am writing to express my unwavering dedication to pursuing advanced studies in Statistical Science at [University Name], with the ultimate goal of becoming a transformative force in Nigeria's data ecosystem. This scholarship represents not merely an opportunity for personal advancement, but a strategic investment in addressing critical challenges facing Lagos and the entire nation through rigorous statistical practice.</w:t>
      </w:r>
    </w:p>
    <w:p>
      <w:pPr>
        <w:pStyle w:val="BodyText"/>
      </w:pPr>
      <w:r>
        <w:t xml:space="preserve">My journey as an aspiring Statistician began amidst the dynamic energy of Lagos, Nigeria's economic powerhouse and most populous city. Growing up in a neighborhood where informal economies thrive alongside nascent digital infrastructure, I witnessed firsthand how data gaps hindered community development. When local health clinics struggled to track disease outbreaks due to fragmented records, or when urban planners grappled with unstructured traffic congestion patterns affecting millions daily, I understood that effective solutions required more than intuition—they demanded robust statistical analysis. This realization ignited my passion for Statistics as a discipline capable of illuminating the path toward evidence-based policy in Nigeria Lagos. My undergraduate studies in Statistics at the University of Lagos (UNILAG) provided me with foundational expertise, but I have consistently sought opportunities to apply this knowledge within our local context.</w:t>
      </w:r>
    </w:p>
    <w:p>
      <w:pPr>
        <w:pStyle w:val="BodyText"/>
      </w:pPr>
      <w:r>
        <w:t xml:space="preserve">During my final year at UNILAG, I spearheaded a community project analyzing household survey data collected across three Lagos Local Government Areas. The goal was to identify socioeconomic determinants of vaccine hesitancy during the pandemic—a critical issue where fragmented data had hampered public health responses. Utilizing SPSS and R programming, I processed over 1,200 anonymized surveys, employing regression models and geospatial analysis to reveal correlations between proximity to healthcare facilities and vaccination rates. My findings were presented to the Lagos State Ministry of Health, who subsequently integrated key recommendations into their outreach strategy for underserved communities. This experience crystallized my conviction that statistical excellence must be grounded in local realities—understanding the nuances of Nigeria Lagos is not optional, but fundamental to impactful work.</w:t>
      </w:r>
    </w:p>
    <w:p>
      <w:pPr>
        <w:pStyle w:val="BodyText"/>
      </w:pPr>
      <w:r>
        <w:t xml:space="preserve">My professional trajectory has further cemented this perspective. As a Statistical Assistant at the National Bureau of Statistics (NBS) Lagos Office, I contributed to the design and analysis phase of the 2023 Urban Poverty Survey. This role exposed me to Nigeria's complex data landscape: from navigating inconsistent reporting across informal markets to reconciling discrepancies in census data for Lagos State's rapidly expanding population (projected at over 21 million). I developed a specialized sampling protocol for street vendors, ensuring their economic contributions were accurately captured—a demographic often excluded from official statistics. This work highlighted a critical gap: while Nigeria possesses vast data potential, its statistical infrastructure requires Statisticians who deeply understand our context to translate raw data into actionable insights for policy.</w:t>
      </w:r>
    </w:p>
    <w:p>
      <w:pPr>
        <w:pStyle w:val="BodyText"/>
      </w:pPr>
      <w:r>
        <w:t xml:space="preserve">It is precisely this understanding that drives my application for your prestigious scholarship. I seek admission to the [Specific Master's Program Name] at [University Name], a program renowned for its focus on applied statistics in developing economies. The curriculum’s emphasis on machine learning for public health and econometrics tailored to African contexts aligns perfectly with my vision for Lagos. My proposed research—*“Predictive Modeling of Urban Food Security Vulnerabilities Using Integrated Data Sources in Lagos Metropolis”*—directly addresses a pressing need. With Lagos importing over 80% of its food, climate shocks and supply chain disruptions pose severe risks to food security for millions. By merging satellite imagery, market price data from the Lagos State Agricultural Development Programme (LADP), and household surveys, my research aims to create an early-warning system for policymakers. This project embodies the Statistician’s role I aspire to: a bridge between complex datasets and tangible community impact in Nigeria Lagos.</w:t>
      </w:r>
    </w:p>
    <w:p>
      <w:pPr>
        <w:pStyle w:val="BodyText"/>
      </w:pPr>
      <w:r>
        <w:t xml:space="preserve">Why Nigeria Lagos? Because it is the laboratory where statistical innovation must take root. Lagos is not merely a city; it's a microcosm of Africa's urban future, with challenges of scale, diversity, and rapid change that demand sophisticated statistical solutions. Its status as Nigeria's commercial hub attracts global attention, yet its data infrastructure remains underdeveloped compared to its economic significance. The current National Development Plan (NDP) 2021-2025 explicitly prioritizes data-driven governance—creating an urgent need for Statisticians who can navigate the realities of Lagos: from the logistics of census operations across sprawling settlements like Surulere and Ikorodu, to building statistical capacity within local government units. This scholarship would empower me to return to Lagos as a skilled professional equipped with cutting-edge methodologies directly applicable to our national priorities.</w:t>
      </w:r>
    </w:p>
    <w:p>
      <w:pPr>
        <w:pStyle w:val="BodyText"/>
      </w:pPr>
      <w:r>
        <w:t xml:space="preserve">My academic record (CGPA: 3.8/4.0), combined with hands-on fieldwork in Lagos communities, demonstrates my capacity for excellence. I am fluent in English and Yoruba, which has been invaluable for conducting surveys across diverse neighborhoods in Nigeria Lagos—ensuring cultural sensitivity and data accuracy. Furthermore, my volunteer work with the NGO “Data for Good” Lagos has trained me to communicate complex statistical findings clearly to non-technical stakeholders, a skill vital for driving evidence-based change in our local governance structures.</w:t>
      </w:r>
    </w:p>
    <w:p>
      <w:pPr>
        <w:pStyle w:val="BodyText"/>
      </w:pPr>
      <w:r>
        <w:t xml:space="preserve">I envision a future where statistics is not an abstract academic exercise but the backbone of inclusive development across Nigeria. By empowering Statisticians like myself with advanced training, scholarship programs become catalysts for national progress. My goal is to establish a statistical innovation center within Lagos State, focusing on real-time data systems for public services—from healthcare access to traffic management—inspired by models in cities like Singapore but adapted to our unique Nigerian context. This Scholarship Application Letter represents my commitment to this mission.</w:t>
      </w:r>
    </w:p>
    <w:p>
      <w:pPr>
        <w:pStyle w:val="BodyText"/>
      </w:pPr>
      <w:r>
        <w:t xml:space="preserve">With the financial support of this scholarship, I will not only advance my technical expertise in statistical modeling and data science but also deepen my understanding of Nigeria's socio-economic fabric. The investment in my education is an investment in a more data-literate, responsive, and equitable Lagos—one where every citizen benefits from decisions grounded in rigorous evidence rather than assumption. I am ready to contribute the passion, diligence, and local insight that will make me a distinguished Statistician for Nigeria Lagos.</w:t>
      </w:r>
    </w:p>
    <w:p>
      <w:pPr>
        <w:pStyle w:val="BodyText"/>
      </w:pPr>
      <w:r>
        <w:t xml:space="preserve">Thank you for considering this Scholarship Application Letter. I welcome the opportunity to discuss how my vision aligns with your institution’s mission and would be honored to contribute meaningfully to Nigeria's statistical advancement.</w:t>
      </w:r>
    </w:p>
    <w:p>
      <w:pPr>
        <w:pStyle w:val="BodyText"/>
      </w:pPr>
      <w:r>
        <w:t xml:space="preserve">Sincerely,</w:t>
      </w:r>
    </w:p>
    <w:p>
      <w:pPr>
        <w:pStyle w:val="BodyText"/>
      </w:pPr>
      <w:r>
        <w:t xml:space="preserve">[Your Full Name]</w:t>
      </w:r>
    </w:p>
    <w:p>
      <w:pPr>
        <w:pStyle w:val="BodyText"/>
      </w:pPr>
      <w:r>
        <w:t xml:space="preserve">Lagos, Nigeria</w:t>
      </w:r>
    </w:p>
    <w:p>
      <w:pPr>
        <w:pStyle w:val="BodyText"/>
      </w:pPr>
      <w:r>
        <w:t xml:space="preserve">Email: your.email@domain.com | Phone: +234 XXX XXXX 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in Nigeria Lagos</dc:title>
  <dc:creator/>
  <dc:language>en</dc:language>
  <cp:keywords/>
  <dcterms:created xsi:type="dcterms:W3CDTF">2026-07-23T11:39:26Z</dcterms:created>
  <dcterms:modified xsi:type="dcterms:W3CDTF">2026-07-23T11:39:26Z</dcterms:modified>
</cp:coreProperties>
</file>

<file path=docProps/custom.xml><?xml version="1.0" encoding="utf-8"?>
<Properties xmlns="http://schemas.openxmlformats.org/officeDocument/2006/custom-properties" xmlns:vt="http://schemas.openxmlformats.org/officeDocument/2006/docPropsVTypes"/>
</file>